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0D855B7"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brask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023EE" w14:textId="77777777" w:rsidR="00902312" w:rsidRDefault="00902312" w:rsidP="00CB37D9">
      <w:pPr>
        <w:spacing w:after="0" w:line="240" w:lineRule="auto"/>
      </w:pPr>
      <w:r>
        <w:separator/>
      </w:r>
    </w:p>
  </w:endnote>
  <w:endnote w:type="continuationSeparator" w:id="0">
    <w:p w14:paraId="10C11532" w14:textId="77777777" w:rsidR="00902312" w:rsidRDefault="009023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124E03" w14:textId="77777777" w:rsidR="00902312" w:rsidRDefault="00902312" w:rsidP="00CB37D9">
      <w:pPr>
        <w:spacing w:after="0" w:line="240" w:lineRule="auto"/>
      </w:pPr>
      <w:r>
        <w:separator/>
      </w:r>
    </w:p>
  </w:footnote>
  <w:footnote w:type="continuationSeparator" w:id="0">
    <w:p w14:paraId="00230E94" w14:textId="77777777" w:rsidR="00902312" w:rsidRDefault="009023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3548A8"/>
    <w:rsid w:val="00385198"/>
    <w:rsid w:val="003A5F2A"/>
    <w:rsid w:val="003B24BC"/>
    <w:rsid w:val="003B7112"/>
    <w:rsid w:val="0040291A"/>
    <w:rsid w:val="00406E3D"/>
    <w:rsid w:val="00426C19"/>
    <w:rsid w:val="004556D4"/>
    <w:rsid w:val="00473500"/>
    <w:rsid w:val="0049422A"/>
    <w:rsid w:val="004D14A9"/>
    <w:rsid w:val="004F1CD0"/>
    <w:rsid w:val="004F5D47"/>
    <w:rsid w:val="00525215"/>
    <w:rsid w:val="00554D68"/>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02312"/>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3:00Z</cp:lastPrinted>
  <dcterms:created xsi:type="dcterms:W3CDTF">2020-07-02T16:03:00Z</dcterms:created>
  <dcterms:modified xsi:type="dcterms:W3CDTF">2020-07-02T16:03:00Z</dcterms:modified>
</cp:coreProperties>
</file>